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60805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16071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03984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91846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36830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88772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982795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350093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37135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439486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6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GitHub для начинающих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гамадов Асхаб Ахиатович</dc:creator>
  <dc:language>ru-RU</dc:language>
  <cp:keywords/>
  <dcterms:created xsi:type="dcterms:W3CDTF">2023-02-15T10:52:59Z</dcterms:created>
  <dcterms:modified xsi:type="dcterms:W3CDTF">2023-02-15T10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